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26131669"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A420A7">
        <w:t xml:space="preserve">.  </w:t>
      </w:r>
      <w:r w:rsidR="00C27406">
        <w:t>Originally developed for proteomics use, Skyline has been extended to work with generalized molecules</w:t>
      </w:r>
      <w:r w:rsidR="00C96E06">
        <w:t xml:space="preserve">. </w:t>
      </w:r>
      <w:r w:rsidR="00C27406">
        <w:t xml:space="preserve"> </w:t>
      </w:r>
      <w:r w:rsidR="007156E1">
        <w:t xml:space="preserve">This tutorial explores using Skyline for targeted </w:t>
      </w:r>
      <w:r w:rsidR="00A40781">
        <w:t>quantification</w:t>
      </w:r>
      <w:r w:rsidR="007156E1">
        <w:t xml:space="preserve"> of small molecules</w:t>
      </w:r>
      <w:r w:rsidR="00C27406">
        <w:t xml:space="preserve">.  </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1C059C" w:rsidP="008C1D13">
      <w:pPr>
        <w:rPr>
          <w:rFonts w:eastAsia="Calibri"/>
        </w:rPr>
      </w:pPr>
      <w:hyperlink r:id="rId10" w:history="1">
        <w:r w:rsidRPr="00102341">
          <w:rPr>
            <w:rStyle w:val="Hyperlink"/>
          </w:rPr>
          <w:t>https://skyline.ms/tutorials/</w:t>
        </w:r>
        <w:r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w:t>
        </w:r>
        <w:r w:rsidR="0003224B" w:rsidRPr="0003224B">
          <w:rPr>
            <w:rStyle w:val="Hyperlink"/>
          </w:rPr>
          <w:t>d</w:t>
        </w:r>
        <w:r w:rsidR="0003224B" w:rsidRPr="0003224B">
          <w:rPr>
            <w:rStyle w:val="Hyperlink"/>
          </w:rPr>
          <w:t>er et al.</w:t>
        </w:r>
        <w:r w:rsidRPr="0003224B">
          <w:rPr>
            <w:rStyle w:val="Hyperlink"/>
          </w:rPr>
          <w:t xml:space="preserve"> Anal </w:t>
        </w:r>
        <w:r w:rsidRPr="0003224B">
          <w:rPr>
            <w:rStyle w:val="Hyperlink"/>
          </w:rPr>
          <w:t>C</w:t>
        </w:r>
        <w:r w:rsidRPr="0003224B">
          <w:rPr>
            <w:rStyle w:val="Hyperlink"/>
          </w:rPr>
          <w:t>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B367AC">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bookmarkStart w:id="1" w:name="OLE_LINK5"/>
      <w:bookmarkStart w:id="2" w:name="OLE_LINK6"/>
      <w:r w:rsidR="002B08B3">
        <w:t>“</w:t>
      </w:r>
      <w:r w:rsidR="00860D98" w:rsidRPr="002B08B3">
        <w:t>Energy_TransitionList.</w:t>
      </w:r>
      <w:r w:rsidR="00491D1D" w:rsidRPr="002B08B3">
        <w:t>csv</w:t>
      </w:r>
      <w:bookmarkEnd w:id="1"/>
      <w:bookmarkEnd w:id="2"/>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C417DD">
      <w:pPr>
        <w:pStyle w:val="ListParagraph"/>
        <w:keepNext/>
        <w:numPr>
          <w:ilvl w:val="0"/>
          <w:numId w:val="7"/>
        </w:numPr>
      </w:pPr>
      <w:r>
        <w:lastRenderedPageBreak/>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C417DD">
      <w:pPr>
        <w:pStyle w:val="ListParagraph"/>
        <w:keepNext/>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C417DD">
      <w:pPr>
        <w:pStyle w:val="ListParagraph"/>
        <w:keepNext/>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277783">
      <w:pPr>
        <w:rPr>
          <w:noProof/>
        </w:rPr>
      </w:pPr>
      <w:r>
        <w:rPr>
          <w:noProof/>
        </w:rPr>
        <w:t>Your Skyline window should now look something like this:</w:t>
      </w:r>
    </w:p>
    <w:p w14:paraId="7DECFC50" w14:textId="256B847C" w:rsidR="00BA46EB" w:rsidRDefault="00997EF1" w:rsidP="00277783">
      <w:r>
        <w:rPr>
          <w:noProof/>
        </w:rPr>
        <w:drawing>
          <wp:inline distT="0" distB="0" distL="0" distR="0" wp14:anchorId="44B11C1D" wp14:editId="3A78DF1D">
            <wp:extent cx="5943600" cy="44094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lastRenderedPageBreak/>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77777777" w:rsidR="00191962" w:rsidRDefault="00191962" w:rsidP="004812FA">
      <w:r>
        <w:rPr>
          <w:noProof/>
        </w:rPr>
        <w:drawing>
          <wp:inline distT="0" distB="0" distL="0" distR="0" wp14:anchorId="1DC4609E" wp14:editId="11BB5B1A">
            <wp:extent cx="3781425" cy="57340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78142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0160A8F8" w:rsidR="001169A8" w:rsidRDefault="00191962" w:rsidP="004812FA">
      <w:r>
        <w:rPr>
          <w:noProof/>
        </w:rPr>
        <w:lastRenderedPageBreak/>
        <w:drawing>
          <wp:inline distT="0" distB="0" distL="0" distR="0" wp14:anchorId="6B9C14B4" wp14:editId="5DD32D7B">
            <wp:extent cx="3781425" cy="57340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78142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309002A6" w:rsidR="00F64B7C" w:rsidRDefault="00F64B7C" w:rsidP="0061745D">
      <w:r>
        <w:rPr>
          <w:noProof/>
        </w:rPr>
        <w:drawing>
          <wp:inline distT="0" distB="0" distL="0" distR="0" wp14:anchorId="78E66AF3" wp14:editId="1A5CB4F7">
            <wp:extent cx="3009900" cy="4324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3151C8A3" w:rsidR="004D59E3" w:rsidRDefault="002D010C" w:rsidP="0061745D">
      <w:r>
        <w:rPr>
          <w:noProof/>
        </w:rPr>
        <w:drawing>
          <wp:inline distT="0" distB="0" distL="0" distR="0" wp14:anchorId="6A683F87" wp14:editId="3C59FC87">
            <wp:extent cx="3362325" cy="36766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62325"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lastRenderedPageBreak/>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1A9555A5" w:rsidR="00BA46EB" w:rsidRDefault="00191962" w:rsidP="00672317">
      <w:r>
        <w:rPr>
          <w:noProof/>
        </w:rPr>
        <w:drawing>
          <wp:inline distT="0" distB="0" distL="0" distR="0" wp14:anchorId="6E036D96" wp14:editId="148FFABF">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50D4ECC2" w:rsidR="00071DFF" w:rsidRDefault="00191962" w:rsidP="00071DFF">
      <w:r>
        <w:rPr>
          <w:noProof/>
        </w:rPr>
        <w:drawing>
          <wp:inline distT="0" distB="0" distL="0" distR="0" wp14:anchorId="138BA2EC" wp14:editId="6EF60668">
            <wp:extent cx="2886075" cy="4543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4611F233" w:rsidR="00A375C7" w:rsidRDefault="00CF041C" w:rsidP="000A26AA">
      <w:pPr>
        <w:spacing w:before="240"/>
      </w:pPr>
      <w:r>
        <w:rPr>
          <w:noProof/>
        </w:rPr>
        <w:drawing>
          <wp:inline distT="0" distB="0" distL="0" distR="0" wp14:anchorId="6B2403B8" wp14:editId="573DF4BF">
            <wp:extent cx="5943600" cy="29521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52115"/>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4FE5D25C" w:rsidR="001C4BDB" w:rsidRDefault="000A494B" w:rsidP="005623F4">
      <w:pPr>
        <w:spacing w:before="240"/>
      </w:pPr>
      <w:r>
        <w:rPr>
          <w:noProof/>
        </w:rPr>
        <w:drawing>
          <wp:inline distT="0" distB="0" distL="0" distR="0" wp14:anchorId="74BA3E0F" wp14:editId="71CA5E6A">
            <wp:extent cx="5943600" cy="2999105"/>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mMolCEOpt 17.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999105"/>
                    </a:xfrm>
                    <a:prstGeom prst="rect">
                      <a:avLst/>
                    </a:prstGeom>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lastRenderedPageBreak/>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t>This should leave the main Skyline window looking</w:t>
      </w:r>
      <w:r w:rsidR="000A6D0F">
        <w:rPr>
          <w:noProof/>
        </w:rPr>
        <w:t xml:space="preserve"> like this:</w:t>
      </w:r>
    </w:p>
    <w:p w14:paraId="4B4765BC" w14:textId="759D5C92" w:rsidR="00E83134" w:rsidRDefault="000A494B" w:rsidP="000A26AA">
      <w:pPr>
        <w:spacing w:before="240" w:after="0"/>
        <w:rPr>
          <w:noProof/>
        </w:rPr>
      </w:pPr>
      <w:r>
        <w:rPr>
          <w:noProof/>
        </w:rPr>
        <w:drawing>
          <wp:inline distT="0" distB="0" distL="0" distR="0" wp14:anchorId="33AC5723" wp14:editId="7A5B65E8">
            <wp:extent cx="5943600" cy="29521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52115"/>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39858205" w14:textId="61E5C905" w:rsidR="00DD6A88" w:rsidRDefault="00DD6A88" w:rsidP="000A26AA">
      <w:pPr>
        <w:pStyle w:val="ListParagraph"/>
        <w:numPr>
          <w:ilvl w:val="0"/>
          <w:numId w:val="32"/>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019F27D1" w14:textId="77777777" w:rsidR="0061745D" w:rsidRDefault="00E83134" w:rsidP="0061745D">
      <w:pPr>
        <w:keepNext/>
      </w:pPr>
      <w:r>
        <w:lastRenderedPageBreak/>
        <w:t>T</w:t>
      </w:r>
      <w:r w:rsidR="004F5A66">
        <w:t>he Skyline window should now look something like this:</w:t>
      </w:r>
    </w:p>
    <w:p w14:paraId="4DD6FFA2" w14:textId="51C722C4" w:rsidR="009B773E" w:rsidRDefault="000A494B" w:rsidP="000A26AA">
      <w:pPr>
        <w:spacing w:after="0"/>
      </w:pPr>
      <w:r>
        <w:rPr>
          <w:noProof/>
        </w:rPr>
        <w:drawing>
          <wp:inline distT="0" distB="0" distL="0" distR="0" wp14:anchorId="548F4187" wp14:editId="59A9C911">
            <wp:extent cx="5943600" cy="37884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788410"/>
                    </a:xfrm>
                    <a:prstGeom prst="rect">
                      <a:avLst/>
                    </a:prstGeom>
                  </pic:spPr>
                </pic:pic>
              </a:graphicData>
            </a:graphic>
          </wp:inline>
        </w:drawing>
      </w:r>
      <w:r w:rsidR="009B7B90">
        <w:rPr>
          <w:noProof/>
        </w:rPr>
        <w:t xml:space="preserve"> </w:t>
      </w:r>
      <w:r w:rsidR="003F0DBA">
        <w:rPr>
          <w:noProof/>
        </w:rPr>
        <w:t xml:space="preserve"> </w:t>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343F36B6" w:rsidR="0023398F" w:rsidRPr="0023398F" w:rsidRDefault="007101F9" w:rsidP="0023398F">
      <w:r>
        <w:rPr>
          <w:noProof/>
        </w:rPr>
        <w:drawing>
          <wp:inline distT="0" distB="0" distL="0" distR="0" wp14:anchorId="27881688" wp14:editId="74D23669">
            <wp:extent cx="5943600" cy="35566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56635"/>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4C1DC39D" w:rsidR="009A537C" w:rsidRDefault="004D59E3" w:rsidP="004812FA">
      <w:r>
        <w:rPr>
          <w:noProof/>
        </w:rPr>
        <w:drawing>
          <wp:inline distT="0" distB="0" distL="0" distR="0" wp14:anchorId="3C6EED6B" wp14:editId="0696F951">
            <wp:extent cx="3781425" cy="519112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4679357F" w14:textId="1D9BEE1D" w:rsidR="00362589" w:rsidRPr="00362589" w:rsidRDefault="00362589" w:rsidP="00362589">
      <w:pPr>
        <w:keepNext/>
      </w:pPr>
      <w:r>
        <w:lastRenderedPageBreak/>
        <w:t xml:space="preserve">Which should leave the </w:t>
      </w:r>
      <w:r>
        <w:rPr>
          <w:b/>
        </w:rPr>
        <w:t>Export Transition List</w:t>
      </w:r>
      <w:r>
        <w:t xml:space="preserve"> form looking like this:</w:t>
      </w:r>
    </w:p>
    <w:p w14:paraId="292E94BD" w14:textId="2CE640CB" w:rsidR="00236360" w:rsidRDefault="004D59E3" w:rsidP="0061745D">
      <w:r>
        <w:rPr>
          <w:noProof/>
        </w:rPr>
        <w:drawing>
          <wp:inline distT="0" distB="0" distL="0" distR="0" wp14:anchorId="6DD98157" wp14:editId="4C43D80C">
            <wp:extent cx="3009900" cy="3676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08AAB9A4" w14:textId="05C65F57" w:rsidR="002B0FFF" w:rsidRPr="002B0FFF" w:rsidRDefault="002B0FFF" w:rsidP="00A7038D">
      <w:pPr>
        <w:keepNext/>
      </w:pPr>
      <w:r>
        <w:t xml:space="preserve">The </w:t>
      </w:r>
      <w:r>
        <w:rPr>
          <w:b/>
        </w:rPr>
        <w:t>Scheduling Data</w:t>
      </w:r>
      <w:r>
        <w:t xml:space="preserve"> form should look like this:</w:t>
      </w:r>
    </w:p>
    <w:p w14:paraId="16B249FF" w14:textId="286C9B1B" w:rsidR="00423A2D" w:rsidRDefault="00C551AF" w:rsidP="004812FA">
      <w:r>
        <w:rPr>
          <w:noProof/>
        </w:rPr>
        <w:drawing>
          <wp:inline distT="0" distB="0" distL="0" distR="0" wp14:anchorId="7BDB1379" wp14:editId="1E8708F0">
            <wp:extent cx="3076575" cy="16192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EnergyMet_5minutes_scheduled.csv”.</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352C3E0E" w:rsidR="00D067F3" w:rsidRPr="00D067F3" w:rsidRDefault="004D59E3" w:rsidP="004812FA">
      <w:pPr>
        <w:spacing w:after="160" w:line="256" w:lineRule="auto"/>
      </w:pPr>
      <w:r>
        <w:rPr>
          <w:noProof/>
        </w:rPr>
        <w:drawing>
          <wp:inline distT="0" distB="0" distL="0" distR="0" wp14:anchorId="7D55777F" wp14:editId="52D6503A">
            <wp:extent cx="2886075" cy="454342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12598B3" w:rsidR="00EA6C86" w:rsidRDefault="00EA6C86" w:rsidP="00EA6C86">
      <w:r>
        <w:rPr>
          <w:noProof/>
        </w:rPr>
        <w:drawing>
          <wp:inline distT="0" distB="0" distL="0" distR="0" wp14:anchorId="4A5FF3C7" wp14:editId="5E17F0BC">
            <wp:extent cx="3838575" cy="37814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856"/>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7F8E7D3F" w:rsidR="000D2725" w:rsidRDefault="00C551AF" w:rsidP="00E42CED">
      <w:r>
        <w:rPr>
          <w:noProof/>
        </w:rPr>
        <w:drawing>
          <wp:inline distT="0" distB="0" distL="0" distR="0" wp14:anchorId="376A4542" wp14:editId="02EFB33F">
            <wp:extent cx="3838575" cy="37814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Pr="00DA3DF3"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4E43DC62" w:rsidR="00DA3DF3" w:rsidRPr="00DA3DF3" w:rsidRDefault="007A6563" w:rsidP="00DA3DF3">
      <w:r>
        <w:rPr>
          <w:noProof/>
        </w:rPr>
        <w:lastRenderedPageBreak/>
        <w:drawing>
          <wp:inline distT="0" distB="0" distL="0" distR="0" wp14:anchorId="043905F3" wp14:editId="12BBE8F7">
            <wp:extent cx="5943600" cy="32473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4739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lastRenderedPageBreak/>
        <w:t xml:space="preserve">When you are don the </w:t>
      </w:r>
      <w:r>
        <w:rPr>
          <w:b/>
        </w:rPr>
        <w:t>Document Grid</w:t>
      </w:r>
      <w:r>
        <w:t xml:space="preserve"> should look like this:</w:t>
      </w:r>
    </w:p>
    <w:p w14:paraId="12750692" w14:textId="209676DD" w:rsidR="00115B6E" w:rsidRDefault="007A6563" w:rsidP="004812FA">
      <w:r>
        <w:rPr>
          <w:noProof/>
        </w:rPr>
        <w:drawing>
          <wp:inline distT="0" distB="0" distL="0" distR="0" wp14:anchorId="373B522C" wp14:editId="79CC25A4">
            <wp:extent cx="5705475" cy="41148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05475" cy="4114800"/>
                    </a:xfrm>
                    <a:prstGeom prst="rect">
                      <a:avLst/>
                    </a:prstGeom>
                  </pic:spPr>
                </pic:pic>
              </a:graphicData>
            </a:graphic>
          </wp:inline>
        </w:drawing>
      </w:r>
    </w:p>
    <w:p w14:paraId="2E89CAC2" w14:textId="17D05835" w:rsidR="00303816" w:rsidRDefault="00043C96" w:rsidP="00303816">
      <w:r>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lastRenderedPageBreak/>
        <w:t xml:space="preserve">The </w:t>
      </w:r>
      <w:r>
        <w:rPr>
          <w:b/>
        </w:rPr>
        <w:t>Molecule Settings</w:t>
      </w:r>
      <w:r>
        <w:t xml:space="preserve"> form should now look like this:</w:t>
      </w:r>
    </w:p>
    <w:p w14:paraId="57AEA2EC" w14:textId="6ED0A367" w:rsidR="00303816" w:rsidRDefault="00536B3F" w:rsidP="002064E4">
      <w:r>
        <w:rPr>
          <w:noProof/>
        </w:rPr>
        <w:drawing>
          <wp:inline distT="0" distB="0" distL="0" distR="0" wp14:anchorId="1274A4A2" wp14:editId="1FDC8856">
            <wp:extent cx="3781425" cy="51911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lastRenderedPageBreak/>
        <w:t xml:space="preserve">You should see </w:t>
      </w:r>
      <w:r w:rsidR="00895378">
        <w:t>a graph like this</w:t>
      </w:r>
      <w:r>
        <w:t>:</w:t>
      </w:r>
    </w:p>
    <w:p w14:paraId="4B027A1B" w14:textId="2340A3A3" w:rsidR="00303816" w:rsidRDefault="00536B3F" w:rsidP="004812FA">
      <w:r>
        <w:rPr>
          <w:noProof/>
        </w:rPr>
        <w:drawing>
          <wp:inline distT="0" distB="0" distL="0" distR="0" wp14:anchorId="1D4FA7A2" wp14:editId="13DEA508">
            <wp:extent cx="5562600" cy="4114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562600"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lastRenderedPageBreak/>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727038D9" w:rsidR="009D2A70" w:rsidRDefault="009D2A70" w:rsidP="009D2A70">
      <w:pPr>
        <w:rPr>
          <w:b/>
        </w:rPr>
      </w:pPr>
      <w:r>
        <w:rPr>
          <w:noProof/>
        </w:rPr>
        <w:drawing>
          <wp:inline distT="0" distB="0" distL="0" distR="0" wp14:anchorId="5641BF83" wp14:editId="335CE6F9">
            <wp:extent cx="2638425" cy="40671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lastRenderedPageBreak/>
        <w:t xml:space="preserve">The </w:t>
      </w:r>
      <w:r>
        <w:rPr>
          <w:b/>
        </w:rPr>
        <w:t>Transition Settings</w:t>
      </w:r>
      <w:r>
        <w:t xml:space="preserve"> form should now look like this:</w:t>
      </w:r>
    </w:p>
    <w:p w14:paraId="35377CC4" w14:textId="7C165910" w:rsidR="00E73AE6" w:rsidRPr="004812FA" w:rsidRDefault="00536B3F" w:rsidP="004812FA">
      <w:pPr>
        <w:rPr>
          <w:b/>
        </w:rPr>
      </w:pPr>
      <w:r>
        <w:rPr>
          <w:noProof/>
        </w:rPr>
        <w:drawing>
          <wp:inline distT="0" distB="0" distL="0" distR="0" wp14:anchorId="0063AC8F" wp14:editId="0ADF933D">
            <wp:extent cx="3781425" cy="573405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lastRenderedPageBreak/>
        <w:t xml:space="preserve">Remember that optimization will multiply the 36 transitions in the </w:t>
      </w:r>
      <w:r>
        <w:rPr>
          <w:b/>
        </w:rPr>
        <w:t>Targets</w:t>
      </w:r>
      <w:r>
        <w:t xml:space="preserve"> list by 11 to give you 396 total transitions the instrument must measure.</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In</w:t>
      </w:r>
      <w:r>
        <w:t xml:space="preserve">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163D3176" w:rsidR="001D4C69" w:rsidRPr="00397AB8" w:rsidRDefault="00536B3F" w:rsidP="004812FA">
      <w:r>
        <w:rPr>
          <w:noProof/>
        </w:rPr>
        <w:drawing>
          <wp:inline distT="0" distB="0" distL="0" distR="0" wp14:anchorId="5BB4E678" wp14:editId="45FA733E">
            <wp:extent cx="3009900" cy="36766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w:t>
      </w:r>
      <w:r>
        <w:t>1:2_2</w:t>
      </w:r>
      <w:r>
        <w:t>”.</w:t>
      </w:r>
    </w:p>
    <w:p w14:paraId="2C76D59D" w14:textId="039CB19C" w:rsidR="0000196E" w:rsidRDefault="00630A66" w:rsidP="00630A66">
      <w:pPr>
        <w:keepNext/>
      </w:pPr>
      <w:r>
        <w:lastRenderedPageBreak/>
        <w:t xml:space="preserve">The </w:t>
      </w:r>
      <w:r>
        <w:rPr>
          <w:b/>
        </w:rPr>
        <w:t>Scheduling Data</w:t>
      </w:r>
      <w:r>
        <w:t xml:space="preserve"> form should look like this:</w:t>
      </w:r>
    </w:p>
    <w:p w14:paraId="023C3C69" w14:textId="472EEB7D" w:rsidR="00412B7A" w:rsidRDefault="007A6563" w:rsidP="004812FA">
      <w:r>
        <w:rPr>
          <w:noProof/>
        </w:rPr>
        <w:drawing>
          <wp:inline distT="0" distB="0" distL="0" distR="0" wp14:anchorId="270FDEBC" wp14:editId="26E0985B">
            <wp:extent cx="3076575" cy="16192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EnergyMet_5minutes_</w:t>
      </w:r>
      <w:r>
        <w:t>ceopt</w:t>
      </w:r>
      <w:r>
        <w:t>.csv”.</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w:t>
      </w:r>
      <w:r>
        <w:t>_0002</w:t>
      </w:r>
      <w:r w:rsidRPr="00651DD7">
        <w:t>.csv</w:t>
      </w:r>
    </w:p>
    <w:p w14:paraId="4DBCA053" w14:textId="1F3202F9" w:rsidR="00630A66" w:rsidRDefault="00630A66" w:rsidP="00630A66">
      <w:pPr>
        <w:pStyle w:val="ListParagraph"/>
        <w:numPr>
          <w:ilvl w:val="0"/>
          <w:numId w:val="20"/>
        </w:numPr>
      </w:pPr>
      <w:r>
        <w:t>EnergyMet_5minutes_ceopt</w:t>
      </w:r>
      <w:r>
        <w:t>_0003</w:t>
      </w:r>
      <w:r w:rsidRPr="00651DD7">
        <w:t>.csv</w:t>
      </w:r>
    </w:p>
    <w:p w14:paraId="585F7D8C" w14:textId="53B5E706" w:rsidR="00630A66" w:rsidRDefault="00630A66" w:rsidP="00630A66">
      <w:pPr>
        <w:pStyle w:val="ListParagraph"/>
        <w:numPr>
          <w:ilvl w:val="0"/>
          <w:numId w:val="20"/>
        </w:numPr>
      </w:pPr>
      <w:r>
        <w:t>EnergyMet_5minutes_ceopt</w:t>
      </w:r>
      <w:r>
        <w:t>_0004</w:t>
      </w:r>
      <w:r w:rsidRPr="00651DD7">
        <w:t>.csv</w:t>
      </w:r>
    </w:p>
    <w:p w14:paraId="22ED4892" w14:textId="5BE90272" w:rsidR="00630A66" w:rsidRDefault="00630A66" w:rsidP="00630A66">
      <w:pPr>
        <w:pStyle w:val="ListParagraph"/>
        <w:numPr>
          <w:ilvl w:val="0"/>
          <w:numId w:val="20"/>
        </w:numPr>
      </w:pPr>
      <w:r>
        <w:t>EnergyMet_5minutes_ceopt</w:t>
      </w:r>
      <w:r>
        <w: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4B70026F" w:rsidR="00BF379E" w:rsidRDefault="00536B3F" w:rsidP="004812FA">
      <w:r>
        <w:rPr>
          <w:noProof/>
        </w:rPr>
        <w:drawing>
          <wp:inline distT="0" distB="0" distL="0" distR="0" wp14:anchorId="785CE89C" wp14:editId="1F54B324">
            <wp:extent cx="3581400" cy="42005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w:t>
      </w:r>
      <w:r>
        <w:rPr>
          <w:bCs/>
        </w:rPr>
        <w:t>CE Optimization</w:t>
      </w:r>
      <w:r>
        <w:rPr>
          <w:bCs/>
        </w:rPr>
        <w:t xml:space="preserve">” subfolder and select </w:t>
      </w:r>
      <w:r>
        <w:rPr>
          <w:bCs/>
        </w:rPr>
        <w:t>all 5</w:t>
      </w:r>
      <w:r>
        <w:rPr>
          <w:bCs/>
        </w:rPr>
        <w:t xml:space="preserve">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231A2874" w:rsidR="00763A38" w:rsidRDefault="00536B3F" w:rsidP="004812FA">
      <w:r>
        <w:rPr>
          <w:noProof/>
        </w:rPr>
        <w:drawing>
          <wp:inline distT="0" distB="0" distL="0" distR="0" wp14:anchorId="540AA7EF" wp14:editId="37D96181">
            <wp:extent cx="5562600" cy="40195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2A9BF7CB" w:rsidR="00763A38" w:rsidRDefault="00CE0EDE" w:rsidP="002D7F0A">
      <w:r>
        <w:rPr>
          <w:noProof/>
        </w:rPr>
        <w:lastRenderedPageBreak/>
        <w:drawing>
          <wp:inline distT="0" distB="0" distL="0" distR="0" wp14:anchorId="790BB413" wp14:editId="278F73D0">
            <wp:extent cx="5943600" cy="3269615"/>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269615"/>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31279F4F" w:rsidR="00763A38" w:rsidRP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t>check</w:t>
      </w:r>
      <w:r w:rsidR="00763A38">
        <w:t xml:space="preserve"> </w:t>
      </w:r>
      <w:r w:rsidR="00763A38" w:rsidRPr="00763A38">
        <w:rPr>
          <w:b/>
        </w:rPr>
        <w:t>Single</w:t>
      </w:r>
      <w:r>
        <w:t>.</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t xml:space="preserve">The main </w:t>
      </w:r>
      <w:r w:rsidR="00795798">
        <w:t xml:space="preserve">Skyline </w:t>
      </w:r>
      <w:r>
        <w:t xml:space="preserve">window </w:t>
      </w:r>
      <w:r w:rsidR="00795798">
        <w:t>should look like this:</w:t>
      </w:r>
    </w:p>
    <w:p w14:paraId="62ED7B0B" w14:textId="3DB75349" w:rsidR="00795798" w:rsidRPr="00763A38" w:rsidRDefault="00CE0EDE" w:rsidP="00795798">
      <w:r>
        <w:rPr>
          <w:noProof/>
        </w:rPr>
        <w:drawing>
          <wp:inline distT="0" distB="0" distL="0" distR="0" wp14:anchorId="72A08D82" wp14:editId="12EC578D">
            <wp:extent cx="5943600" cy="3269615"/>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269615"/>
                    </a:xfrm>
                    <a:prstGeom prst="rect">
                      <a:avLst/>
                    </a:prstGeom>
                  </pic:spPr>
                </pic:pic>
              </a:graphicData>
            </a:graphic>
          </wp:inline>
        </w:drawing>
      </w:r>
    </w:p>
    <w:p w14:paraId="4B964072" w14:textId="037AAF74" w:rsidR="00412B7A" w:rsidRDefault="00795798" w:rsidP="00795798">
      <w:r>
        <w:lastRenderedPageBreak/>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t>Skyline should look like this:</w:t>
      </w:r>
    </w:p>
    <w:p w14:paraId="0C1CC356" w14:textId="16C21283" w:rsidR="00CE0EDE" w:rsidRDefault="00CE0EDE" w:rsidP="00F34246">
      <w:r>
        <w:rPr>
          <w:noProof/>
        </w:rPr>
        <w:drawing>
          <wp:inline distT="0" distB="0" distL="0" distR="0" wp14:anchorId="2E4CF000" wp14:editId="377463F8">
            <wp:extent cx="5943600" cy="3269615"/>
            <wp:effectExtent l="0" t="0" r="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3269615"/>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534EA055" w:rsidR="00E21EBE" w:rsidRDefault="00CE0EDE" w:rsidP="00E21EBE">
      <w:r>
        <w:rPr>
          <w:noProof/>
        </w:rPr>
        <w:lastRenderedPageBreak/>
        <w:drawing>
          <wp:inline distT="0" distB="0" distL="0" distR="0" wp14:anchorId="0A69B1B4" wp14:editId="600E2531">
            <wp:extent cx="5943600" cy="32696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3269615"/>
                    </a:xfrm>
                    <a:prstGeom prst="rect">
                      <a:avLst/>
                    </a:prstGeom>
                  </pic:spPr>
                </pic:pic>
              </a:graphicData>
            </a:graphic>
          </wp:inline>
        </w:drawing>
      </w:r>
    </w:p>
    <w:p w14:paraId="02E7287F" w14:textId="77777777" w:rsidR="001677DE" w:rsidRDefault="001677DE" w:rsidP="001677DE">
      <w:pPr>
        <w:rPr>
          <w:noProof/>
        </w:rPr>
      </w:pPr>
      <w:r>
        <w:rPr>
          <w:noProof/>
        </w:rPr>
        <w:t>Given the trend toward that end of the range, futher investigation may be warranted to arrive at a truly optimal CE for that compound. For that reason, starting with a wider step size (such as 3 volts) may also be warranted when translating between instrument vendors like this.</w:t>
      </w:r>
      <w:r>
        <w:rPr>
          <w:noProof/>
        </w:rPr>
        <w:t xml:space="preserve">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blue bar)</w:t>
      </w:r>
      <w:r>
        <w:rPr>
          <w:noProof/>
        </w:rPr>
        <w:t xml:space="preserve">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1476D374" w:rsidR="00742966" w:rsidRPr="00397AB8" w:rsidRDefault="00CE0EDE" w:rsidP="004812FA">
      <w:r>
        <w:rPr>
          <w:noProof/>
        </w:rPr>
        <w:drawing>
          <wp:inline distT="0" distB="0" distL="0" distR="0" wp14:anchorId="65ACCCF9" wp14:editId="31404FE3">
            <wp:extent cx="3009900" cy="36766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w:t>
      </w:r>
      <w:r>
        <w:t>CE Optimization</w:t>
      </w:r>
      <w:r>
        <w:t>”.</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266663DC" w:rsidR="00742966" w:rsidRDefault="00080924" w:rsidP="004812FA">
      <w:r>
        <w:rPr>
          <w:noProof/>
        </w:rPr>
        <w:drawing>
          <wp:inline distT="0" distB="0" distL="0" distR="0" wp14:anchorId="0429027E" wp14:editId="34514489">
            <wp:extent cx="3076575" cy="16192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EnergyMet_5minutes_</w:t>
      </w:r>
      <w:r>
        <w:t>optimal</w:t>
      </w:r>
      <w:r>
        <w:t>.csv”.</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bookmarkStart w:id="3" w:name="_GoBack"/>
      <w:bookmarkEnd w:id="3"/>
    </w:p>
    <w:sectPr w:rsidR="00BB1DC2" w:rsidRPr="00394DFD" w:rsidSect="003051C2">
      <w:footerReference w:type="default" r:id="rId50"/>
      <w:type w:val="evenPage"/>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4B2BD" w16cid:durableId="2150638C"/>
  <w16cid:commentId w16cid:paraId="3BCEADC4" w16cid:durableId="214AF544"/>
  <w16cid:commentId w16cid:paraId="12D6C490" w16cid:durableId="214AF567"/>
  <w16cid:commentId w16cid:paraId="168AB8F0" w16cid:durableId="214AF5C8"/>
  <w16cid:commentId w16cid:paraId="65E0A28C" w16cid:durableId="21506627"/>
  <w16cid:commentId w16cid:paraId="026812E5" w16cid:durableId="214AF65F"/>
  <w16cid:commentId w16cid:paraId="69B60C28" w16cid:durableId="214AF687"/>
  <w16cid:commentId w16cid:paraId="46E1A535" w16cid:durableId="214AF6ED"/>
  <w16cid:commentId w16cid:paraId="03B65E74" w16cid:durableId="214AF373"/>
  <w16cid:commentId w16cid:paraId="06A16E01" w16cid:durableId="214AF3B5"/>
  <w16cid:commentId w16cid:paraId="6F6051B7" w16cid:durableId="214AF409"/>
  <w16cid:commentId w16cid:paraId="05FE454E" w16cid:durableId="214AF7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0C3D93" w14:textId="77777777" w:rsidR="00FE4E4C" w:rsidRDefault="00FE4E4C" w:rsidP="00F726CD">
      <w:pPr>
        <w:spacing w:after="0" w:line="240" w:lineRule="auto"/>
      </w:pPr>
      <w:r>
        <w:separator/>
      </w:r>
    </w:p>
  </w:endnote>
  <w:endnote w:type="continuationSeparator" w:id="0">
    <w:p w14:paraId="50BAFC71" w14:textId="77777777" w:rsidR="00FE4E4C" w:rsidRDefault="00FE4E4C"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88E6B" w14:textId="4CFCC8A1" w:rsidR="009D2A70" w:rsidRDefault="009D2A70">
    <w:pPr>
      <w:pStyle w:val="Footer"/>
      <w:jc w:val="center"/>
    </w:pPr>
    <w:r>
      <w:fldChar w:fldCharType="begin"/>
    </w:r>
    <w:r>
      <w:instrText xml:space="preserve"> PAGE   \* MERGEFORMAT </w:instrText>
    </w:r>
    <w:r>
      <w:fldChar w:fldCharType="separate"/>
    </w:r>
    <w:r w:rsidR="00A7038D">
      <w:rPr>
        <w:noProof/>
      </w:rPr>
      <w:t>34</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4B7C99" w14:textId="77777777" w:rsidR="00FE4E4C" w:rsidRDefault="00FE4E4C" w:rsidP="00F726CD">
      <w:pPr>
        <w:spacing w:after="0" w:line="240" w:lineRule="auto"/>
      </w:pPr>
      <w:r>
        <w:separator/>
      </w:r>
    </w:p>
  </w:footnote>
  <w:footnote w:type="continuationSeparator" w:id="0">
    <w:p w14:paraId="582B68BD" w14:textId="77777777" w:rsidR="00FE4E4C" w:rsidRDefault="00FE4E4C"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4159"/>
    <w:rsid w:val="000E5E28"/>
    <w:rsid w:val="000E7D35"/>
    <w:rsid w:val="000E7F4A"/>
    <w:rsid w:val="000F0530"/>
    <w:rsid w:val="000F0EB0"/>
    <w:rsid w:val="000F2F83"/>
    <w:rsid w:val="000F3225"/>
    <w:rsid w:val="000F4ED7"/>
    <w:rsid w:val="000F6107"/>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33"/>
    <w:rsid w:val="002E31F3"/>
    <w:rsid w:val="002E44F3"/>
    <w:rsid w:val="002E5F92"/>
    <w:rsid w:val="002F240A"/>
    <w:rsid w:val="002F3130"/>
    <w:rsid w:val="002F31FF"/>
    <w:rsid w:val="002F452C"/>
    <w:rsid w:val="002F4DA5"/>
    <w:rsid w:val="00302921"/>
    <w:rsid w:val="00302FED"/>
    <w:rsid w:val="00303816"/>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6A6B"/>
    <w:rsid w:val="00E26EFE"/>
    <w:rsid w:val="00E31D06"/>
    <w:rsid w:val="00E350BF"/>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40B10"/>
    <w:rsid w:val="00F416FD"/>
    <w:rsid w:val="00F41EFD"/>
    <w:rsid w:val="00F42B15"/>
    <w:rsid w:val="00F436B6"/>
    <w:rsid w:val="00F466E7"/>
    <w:rsid w:val="00F4774E"/>
    <w:rsid w:val="00F52E6C"/>
    <w:rsid w:val="00F54394"/>
    <w:rsid w:val="00F610B0"/>
    <w:rsid w:val="00F61953"/>
    <w:rsid w:val="00F61C03"/>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9815A2-C1E5-4D1B-99AF-0E4B61B7C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0</TotalTime>
  <Pages>36</Pages>
  <Words>4429</Words>
  <Characters>2524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9617</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48</cp:revision>
  <cp:lastPrinted>2013-11-01T17:12:00Z</cp:lastPrinted>
  <dcterms:created xsi:type="dcterms:W3CDTF">2018-04-12T17:10:00Z</dcterms:created>
  <dcterms:modified xsi:type="dcterms:W3CDTF">2020-04-02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